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e68d1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de2e99f-058f-4ba4-b397-4603a0b9f28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7:00Z</dcterms:created>
  <dcterms:modified xsi:type="dcterms:W3CDTF">2023-07-1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